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290A2B" w14:textId="6EA62883" w:rsidR="002562B3" w:rsidRDefault="002562B3" w:rsidP="002562B3">
      <w:pPr>
        <w:rPr>
          <w:rFonts w:cs="Iskoola Pota"/>
          <w:b/>
          <w:bCs/>
          <w:sz w:val="28"/>
          <w:szCs w:val="28"/>
        </w:rPr>
      </w:pPr>
      <w:r w:rsidRPr="002562B3">
        <w:rPr>
          <w:rFonts w:cs="Iskoola Pota"/>
          <w:b/>
          <w:bCs/>
          <w:sz w:val="28"/>
          <w:szCs w:val="28"/>
          <w:cs/>
        </w:rPr>
        <w:t>ගුරුතුමාගෙන් ඉල්ලීමක්</w:t>
      </w:r>
      <w:r w:rsidRPr="002562B3">
        <w:rPr>
          <w:rFonts w:cs="Iskoola Pota"/>
          <w:b/>
          <w:bCs/>
          <w:sz w:val="28"/>
          <w:szCs w:val="28"/>
        </w:rPr>
        <w:t>:</w:t>
      </w:r>
    </w:p>
    <w:p w14:paraId="667CBFBD" w14:textId="4D97E224" w:rsidR="007809FA" w:rsidRPr="007809FA" w:rsidRDefault="007809FA" w:rsidP="002562B3">
      <w:pPr>
        <w:rPr>
          <w:rFonts w:cs="Iskoola Pota"/>
        </w:rPr>
      </w:pPr>
      <w:r w:rsidRPr="007809FA">
        <w:rPr>
          <w:rFonts w:cs="Iskoola Pota"/>
          <w:cs/>
        </w:rPr>
        <w:t xml:space="preserve">සෑම </w:t>
      </w:r>
      <w:proofErr w:type="spellStart"/>
      <w:r w:rsidRPr="007809FA">
        <w:rPr>
          <w:rFonts w:cs="Iskoola Pota"/>
          <w:cs/>
        </w:rPr>
        <w:t>දෙනාම</w:t>
      </w:r>
      <w:proofErr w:type="spellEnd"/>
      <w:r w:rsidRPr="007809FA">
        <w:rPr>
          <w:rFonts w:cs="Iskoola Pota"/>
          <w:cs/>
        </w:rPr>
        <w:t xml:space="preserve"> </w:t>
      </w:r>
      <w:proofErr w:type="spellStart"/>
      <w:r w:rsidRPr="007809FA">
        <w:rPr>
          <w:rFonts w:cs="Iskoola Pota"/>
          <w:cs/>
        </w:rPr>
        <w:t>රූපමය</w:t>
      </w:r>
      <w:proofErr w:type="spellEnd"/>
      <w:r w:rsidRPr="007809FA">
        <w:rPr>
          <w:rFonts w:cs="Iskoola Pota"/>
          <w:cs/>
        </w:rPr>
        <w:t xml:space="preserve"> සටහනක් හදන්න. </w:t>
      </w:r>
      <w:proofErr w:type="spellStart"/>
      <w:r w:rsidRPr="007809FA">
        <w:rPr>
          <w:rFonts w:cs="Iskoola Pota"/>
          <w:cs/>
        </w:rPr>
        <w:t>ධර්මතා</w:t>
      </w:r>
      <w:proofErr w:type="spellEnd"/>
      <w:r w:rsidRPr="007809FA">
        <w:rPr>
          <w:rFonts w:cs="Iskoola Pota"/>
          <w:cs/>
        </w:rPr>
        <w:t xml:space="preserve"> </w:t>
      </w:r>
      <w:r w:rsidRPr="007809FA">
        <w:rPr>
          <w:rFonts w:cs="Iskoola Pota"/>
        </w:rPr>
        <w:t>18</w:t>
      </w:r>
      <w:r w:rsidRPr="007809FA">
        <w:rPr>
          <w:rFonts w:cs="Iskoola Pota"/>
          <w:cs/>
        </w:rPr>
        <w:t xml:space="preserve"> මැදට ගෙන </w:t>
      </w:r>
      <w:proofErr w:type="spellStart"/>
      <w:r w:rsidRPr="007809FA">
        <w:rPr>
          <w:rFonts w:cs="Iskoola Pota"/>
          <w:cs/>
        </w:rPr>
        <w:t>වටේට</w:t>
      </w:r>
      <w:proofErr w:type="spellEnd"/>
      <w:r w:rsidRPr="007809FA">
        <w:rPr>
          <w:rFonts w:cs="Iskoola Pota"/>
          <w:cs/>
        </w:rPr>
        <w:t xml:space="preserve"> සූත්‍රවල මූලික අදහස යොදන්න.</w:t>
      </w:r>
    </w:p>
    <w:p w14:paraId="2C3B5EF1" w14:textId="68FE8220" w:rsidR="002562B3" w:rsidRDefault="002562B3" w:rsidP="002562B3">
      <w:r w:rsidRPr="007809FA">
        <w:rPr>
          <w:rFonts w:cs="Iskoola Pota"/>
          <w:b/>
          <w:bCs/>
        </w:rPr>
        <w:t xml:space="preserve">2024 08 </w:t>
      </w:r>
      <w:proofErr w:type="gramStart"/>
      <w:r w:rsidRPr="007809FA">
        <w:rPr>
          <w:rFonts w:cs="Iskoola Pota"/>
          <w:b/>
          <w:bCs/>
        </w:rPr>
        <w:t>14</w:t>
      </w:r>
      <w:r w:rsidRPr="007809FA">
        <w:rPr>
          <w:b/>
          <w:bCs/>
        </w:rPr>
        <w:t xml:space="preserve">  Kalutara</w:t>
      </w:r>
      <w:proofErr w:type="gramEnd"/>
      <w:r w:rsidRPr="007809FA">
        <w:rPr>
          <w:b/>
          <w:bCs/>
        </w:rPr>
        <w:t xml:space="preserve"> </w:t>
      </w:r>
      <w:proofErr w:type="spellStart"/>
      <w:r w:rsidRPr="007809FA">
        <w:rPr>
          <w:b/>
          <w:bCs/>
        </w:rPr>
        <w:t>Bodhiya</w:t>
      </w:r>
      <w:proofErr w:type="spellEnd"/>
      <w:r w:rsidRPr="007809FA">
        <w:rPr>
          <w:b/>
          <w:bCs/>
        </w:rPr>
        <w:t xml:space="preserve"> </w:t>
      </w:r>
      <w:r w:rsidRPr="007809FA">
        <w:rPr>
          <w:rFonts w:cs="Iskoola Pota"/>
          <w:b/>
          <w:bCs/>
          <w:cs/>
        </w:rPr>
        <w:t>දර්ශන ඥානය</w:t>
      </w:r>
      <w:r>
        <w:rPr>
          <w:rFonts w:cs="Iskoola Pota"/>
          <w:cs/>
        </w:rPr>
        <w:t xml:space="preserve"> </w:t>
      </w:r>
      <w:proofErr w:type="spellStart"/>
      <w:r>
        <w:rPr>
          <w:rFonts w:cs="Iskoola Pota"/>
          <w:cs/>
        </w:rPr>
        <w:t>පත්‍රිතාව</w:t>
      </w:r>
      <w:proofErr w:type="spellEnd"/>
      <w:r>
        <w:rPr>
          <w:rFonts w:cs="Iskoola Pota"/>
          <w:cs/>
        </w:rPr>
        <w:t xml:space="preserve"> </w:t>
      </w:r>
      <w:proofErr w:type="spellStart"/>
      <w:r>
        <w:rPr>
          <w:rFonts w:cs="Iskoola Pota"/>
          <w:cs/>
        </w:rPr>
        <w:t>භාවිතකර</w:t>
      </w:r>
      <w:proofErr w:type="spellEnd"/>
      <w:r>
        <w:rPr>
          <w:rFonts w:cs="Iskoola Pota"/>
          <w:cs/>
        </w:rPr>
        <w:t xml:space="preserve"> </w:t>
      </w:r>
      <w:r>
        <w:rPr>
          <w:rFonts w:cs="Iskoola Pota" w:hint="cs"/>
          <w:cs/>
        </w:rPr>
        <w:t>ප</w:t>
      </w:r>
      <w:r>
        <w:rPr>
          <w:rFonts w:cs="Iskoola Pota"/>
          <w:cs/>
        </w:rPr>
        <w:t xml:space="preserve">හත රූ සටහන පුරවන්න උදාහරණයක් ලෙස </w:t>
      </w:r>
      <w:proofErr w:type="spellStart"/>
      <w:r>
        <w:rPr>
          <w:rFonts w:cs="Iskoola Pota"/>
          <w:cs/>
        </w:rPr>
        <w:t>රෝහිතස්ස</w:t>
      </w:r>
      <w:proofErr w:type="spellEnd"/>
      <w:r>
        <w:rPr>
          <w:rFonts w:cs="Iskoola Pota"/>
          <w:cs/>
        </w:rPr>
        <w:t xml:space="preserve"> සූත්‍රය යොදා ඇත.</w:t>
      </w:r>
    </w:p>
    <w:p w14:paraId="60A1CB9A" w14:textId="7216910C" w:rsidR="002562B3" w:rsidRDefault="002562B3" w:rsidP="002562B3">
      <w:pPr>
        <w:rPr>
          <w:rFonts w:cs="Iskoola Pota"/>
        </w:rPr>
      </w:pPr>
      <w:proofErr w:type="spellStart"/>
      <w:r>
        <w:rPr>
          <w:rFonts w:cs="Iskoola Pota"/>
          <w:cs/>
        </w:rPr>
        <w:t>ධර්මතා</w:t>
      </w:r>
      <w:proofErr w:type="spellEnd"/>
      <w:r>
        <w:rPr>
          <w:rFonts w:cs="Iskoola Pota"/>
          <w:cs/>
        </w:rPr>
        <w:t xml:space="preserve"> </w:t>
      </w:r>
      <w:proofErr w:type="spellStart"/>
      <w:r>
        <w:rPr>
          <w:rFonts w:cs="Iskoola Pota"/>
          <w:cs/>
        </w:rPr>
        <w:t>හැකිලීමට</w:t>
      </w:r>
      <w:proofErr w:type="spellEnd"/>
      <w:r>
        <w:rPr>
          <w:rFonts w:cs="Iskoola Pota"/>
          <w:cs/>
        </w:rPr>
        <w:t xml:space="preserve">/ </w:t>
      </w:r>
      <w:proofErr w:type="spellStart"/>
      <w:r>
        <w:rPr>
          <w:rFonts w:cs="Iskoola Pota"/>
          <w:cs/>
        </w:rPr>
        <w:t>දිගහැරීමට</w:t>
      </w:r>
      <w:proofErr w:type="spellEnd"/>
      <w:r>
        <w:rPr>
          <w:rFonts w:cs="Iskoola Pota"/>
          <w:cs/>
        </w:rPr>
        <w:t xml:space="preserve"> මනස පුහුණු කරන්න</w:t>
      </w:r>
      <w:r>
        <w:rPr>
          <w:rFonts w:cs="Iskoola Pota" w:hint="cs"/>
          <w:cs/>
        </w:rPr>
        <w:t>.</w:t>
      </w:r>
    </w:p>
    <w:p w14:paraId="2CFE1B24" w14:textId="77777777" w:rsidR="002562B3" w:rsidRDefault="002562B3" w:rsidP="002562B3"/>
    <w:p w14:paraId="3855D702" w14:textId="3E33B489" w:rsidR="0083560F" w:rsidRDefault="002562B3">
      <w:r>
        <w:rPr>
          <w:noProof/>
          <w:cs/>
        </w:rPr>
        <w:drawing>
          <wp:inline distT="0" distB="0" distL="0" distR="0" wp14:anchorId="59567977" wp14:editId="4AB23F1C">
            <wp:extent cx="9601200" cy="8510655"/>
            <wp:effectExtent l="0" t="0" r="0" b="5080"/>
            <wp:docPr id="21333913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09659" cy="8518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3560F" w:rsidSect="00A54C01">
      <w:pgSz w:w="16838" w:h="23811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CzNDc2NzE3NTY3NjBR0lEKTi0uzszPAykwqQUA60JTNCwAAAA="/>
  </w:docVars>
  <w:rsids>
    <w:rsidRoot w:val="0083560F"/>
    <w:rsid w:val="001B45F7"/>
    <w:rsid w:val="002562B3"/>
    <w:rsid w:val="00501B36"/>
    <w:rsid w:val="00741A4B"/>
    <w:rsid w:val="007809FA"/>
    <w:rsid w:val="0083560F"/>
    <w:rsid w:val="00A54C01"/>
    <w:rsid w:val="00C33263"/>
    <w:rsid w:val="00C541C5"/>
    <w:rsid w:val="00D14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E39E5D9"/>
  <w15:chartTrackingRefBased/>
  <w15:docId w15:val="{9D5215E5-072F-488B-9249-692A45972C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si-LK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560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560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560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560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560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560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560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560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560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560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560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560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560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560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560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560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560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560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3560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56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560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3560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3560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3560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3560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3560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560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560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3560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1</Words>
  <Characters>226</Characters>
  <Application>Microsoft Office Word</Application>
  <DocSecurity>0</DocSecurity>
  <Lines>6</Lines>
  <Paragraphs>4</Paragraphs>
  <ScaleCrop>false</ScaleCrop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ul Gunawardana</dc:creator>
  <cp:keywords/>
  <dc:description/>
  <cp:lastModifiedBy>Upul Gunawardana</cp:lastModifiedBy>
  <cp:revision>7</cp:revision>
  <cp:lastPrinted>2024-08-27T08:47:00Z</cp:lastPrinted>
  <dcterms:created xsi:type="dcterms:W3CDTF">2024-08-21T07:02:00Z</dcterms:created>
  <dcterms:modified xsi:type="dcterms:W3CDTF">2024-08-27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eb8fdec3ab35975159782a00db2d4aacb72a42550d087aa96db1d2b17f131f6</vt:lpwstr>
  </property>
</Properties>
</file>